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0D5C" w:rsidRPr="00D60D5C" w:rsidRDefault="00E24EA6" w:rsidP="00D60D5C">
      <w:pPr>
        <w:spacing w:after="0"/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noProof/>
          <w:sz w:val="44"/>
          <w:szCs w:val="44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5344160</wp:posOffset>
            </wp:positionH>
            <wp:positionV relativeFrom="paragraph">
              <wp:posOffset>220980</wp:posOffset>
            </wp:positionV>
            <wp:extent cx="1753466" cy="8572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xasTrailsCouncil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466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6CA1" w:rsidRPr="00D60D5C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2E1539" wp14:editId="64F110EF">
                <wp:simplePos x="0" y="0"/>
                <wp:positionH relativeFrom="column">
                  <wp:posOffset>139065</wp:posOffset>
                </wp:positionH>
                <wp:positionV relativeFrom="paragraph">
                  <wp:posOffset>49529</wp:posOffset>
                </wp:positionV>
                <wp:extent cx="1219200" cy="1362075"/>
                <wp:effectExtent l="0" t="0" r="0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19200" cy="1362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05487" w:rsidRDefault="00EC5C7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CBB92EE" wp14:editId="33008C21">
                                  <wp:extent cx="1029566" cy="1184001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29566" cy="118400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2E153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0.95pt;margin-top:3.9pt;width:96pt;height:10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" fillcolor="white [3201]" stroked="f" strokeweight=".5pt">
                <v:textbox>
                  <w:txbxContent>
                    <w:p w:rsidR="00205487" w:rsidRDefault="00EC5C70">
                      <w:r>
                        <w:rPr>
                          <w:noProof/>
                        </w:rPr>
                        <w:drawing>
                          <wp:inline distT="0" distB="0" distL="0" distR="0" wp14:anchorId="2CBB92EE" wp14:editId="33008C21">
                            <wp:extent cx="1029566" cy="1184001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29566" cy="118400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97137" w:rsidRPr="00D60D5C">
        <w:rPr>
          <w:b/>
          <w:sz w:val="44"/>
          <w:szCs w:val="44"/>
        </w:rPr>
        <w:t>Boy Scouts of America</w:t>
      </w:r>
      <w:r w:rsidR="00D60D5C" w:rsidRPr="00D60D5C">
        <w:rPr>
          <w:b/>
          <w:sz w:val="44"/>
          <w:szCs w:val="44"/>
        </w:rPr>
        <w:t xml:space="preserve"> </w:t>
      </w:r>
    </w:p>
    <w:p w:rsidR="00097137" w:rsidRPr="00D60D5C" w:rsidRDefault="00097137" w:rsidP="00D60D5C">
      <w:pPr>
        <w:spacing w:after="0"/>
        <w:jc w:val="center"/>
        <w:rPr>
          <w:sz w:val="28"/>
          <w:szCs w:val="28"/>
        </w:rPr>
      </w:pPr>
      <w:r w:rsidRPr="00D60D5C">
        <w:rPr>
          <w:sz w:val="32"/>
          <w:szCs w:val="32"/>
        </w:rPr>
        <w:t>Texas Trails Council</w:t>
      </w:r>
    </w:p>
    <w:p w:rsidR="00097137" w:rsidRPr="00097137" w:rsidRDefault="00097137" w:rsidP="00D60D5C">
      <w:pPr>
        <w:spacing w:after="0"/>
        <w:jc w:val="center"/>
        <w:rPr>
          <w:sz w:val="28"/>
          <w:szCs w:val="28"/>
        </w:rPr>
      </w:pPr>
      <w:r w:rsidRPr="00097137">
        <w:rPr>
          <w:sz w:val="28"/>
          <w:szCs w:val="28"/>
        </w:rPr>
        <w:t>request</w:t>
      </w:r>
      <w:r w:rsidR="00D60D5C">
        <w:rPr>
          <w:sz w:val="28"/>
          <w:szCs w:val="28"/>
        </w:rPr>
        <w:t>s</w:t>
      </w:r>
      <w:r w:rsidRPr="00097137">
        <w:rPr>
          <w:sz w:val="28"/>
          <w:szCs w:val="28"/>
        </w:rPr>
        <w:t xml:space="preserve"> the honor of your presence at the</w:t>
      </w:r>
    </w:p>
    <w:p w:rsidR="00097137" w:rsidRPr="00097137" w:rsidRDefault="00097137" w:rsidP="00D60D5C">
      <w:pPr>
        <w:spacing w:after="0"/>
        <w:jc w:val="center"/>
        <w:rPr>
          <w:sz w:val="20"/>
          <w:szCs w:val="20"/>
        </w:rPr>
      </w:pPr>
    </w:p>
    <w:p w:rsidR="00097137" w:rsidRPr="00097137" w:rsidRDefault="00EC5C70" w:rsidP="00D60D5C">
      <w:pPr>
        <w:spacing w:after="0"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   </w:t>
      </w:r>
      <w:r w:rsidR="00097137" w:rsidRPr="00097137">
        <w:rPr>
          <w:b/>
          <w:sz w:val="40"/>
          <w:szCs w:val="40"/>
        </w:rPr>
        <w:t>201</w:t>
      </w:r>
      <w:r w:rsidR="009466EE">
        <w:rPr>
          <w:b/>
          <w:sz w:val="40"/>
          <w:szCs w:val="40"/>
        </w:rPr>
        <w:t>9</w:t>
      </w:r>
      <w:r w:rsidR="00097137" w:rsidRPr="00097137">
        <w:rPr>
          <w:b/>
          <w:sz w:val="40"/>
          <w:szCs w:val="40"/>
        </w:rPr>
        <w:t xml:space="preserve"> Distinguished Citizen Award Dinner</w:t>
      </w:r>
    </w:p>
    <w:p w:rsidR="00097137" w:rsidRPr="00CB23D9" w:rsidRDefault="00CB23D9" w:rsidP="00EC5C70">
      <w:pPr>
        <w:spacing w:after="0" w:line="240" w:lineRule="auto"/>
        <w:jc w:val="center"/>
        <w:rPr>
          <w:i/>
          <w:sz w:val="36"/>
          <w:szCs w:val="36"/>
        </w:rPr>
      </w:pPr>
      <w:r w:rsidRPr="00CB23D9">
        <w:rPr>
          <w:i/>
          <w:sz w:val="36"/>
          <w:szCs w:val="36"/>
        </w:rPr>
        <w:t>H</w:t>
      </w:r>
      <w:r w:rsidR="00097137" w:rsidRPr="00CB23D9">
        <w:rPr>
          <w:i/>
          <w:sz w:val="36"/>
          <w:szCs w:val="36"/>
        </w:rPr>
        <w:t>onoring</w:t>
      </w:r>
    </w:p>
    <w:p w:rsidR="00CB23D9" w:rsidRPr="00274B4B" w:rsidRDefault="00CB23D9" w:rsidP="00D60D5C">
      <w:pPr>
        <w:spacing w:after="0" w:line="240" w:lineRule="auto"/>
        <w:jc w:val="center"/>
        <w:rPr>
          <w:sz w:val="24"/>
          <w:szCs w:val="24"/>
        </w:rPr>
      </w:pPr>
    </w:p>
    <w:p w:rsidR="00097137" w:rsidRDefault="00906393" w:rsidP="00D60D5C">
      <w:pPr>
        <w:spacing w:after="0" w:line="240" w:lineRule="auto"/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 xml:space="preserve">Lee and Rae Ann </w:t>
      </w:r>
      <w:r w:rsidR="009466EE">
        <w:rPr>
          <w:b/>
          <w:sz w:val="56"/>
          <w:szCs w:val="56"/>
        </w:rPr>
        <w:t>Hamilton</w:t>
      </w:r>
    </w:p>
    <w:p w:rsidR="003A2C04" w:rsidRPr="00274B4B" w:rsidRDefault="003A2C04" w:rsidP="00D60D5C">
      <w:pPr>
        <w:spacing w:after="0" w:line="240" w:lineRule="auto"/>
        <w:jc w:val="center"/>
        <w:rPr>
          <w:b/>
          <w:sz w:val="24"/>
          <w:szCs w:val="24"/>
        </w:rPr>
      </w:pPr>
    </w:p>
    <w:p w:rsidR="00097137" w:rsidRDefault="003A2C04" w:rsidP="00D60D5C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ues</w:t>
      </w:r>
      <w:r w:rsidR="00336CA1">
        <w:rPr>
          <w:b/>
          <w:sz w:val="28"/>
          <w:szCs w:val="28"/>
        </w:rPr>
        <w:t>d</w:t>
      </w:r>
      <w:r w:rsidR="00097137" w:rsidRPr="00097137">
        <w:rPr>
          <w:b/>
          <w:sz w:val="28"/>
          <w:szCs w:val="28"/>
        </w:rPr>
        <w:t xml:space="preserve">ay, </w:t>
      </w:r>
      <w:r w:rsidR="009466EE">
        <w:rPr>
          <w:b/>
          <w:sz w:val="28"/>
          <w:szCs w:val="28"/>
        </w:rPr>
        <w:t>March 19, 2019</w:t>
      </w:r>
    </w:p>
    <w:p w:rsidR="009466EE" w:rsidRPr="00411AB8" w:rsidRDefault="00411AB8" w:rsidP="00D60D5C">
      <w:pPr>
        <w:spacing w:after="0" w:line="240" w:lineRule="auto"/>
        <w:jc w:val="center"/>
        <w:rPr>
          <w:b/>
          <w:sz w:val="28"/>
          <w:szCs w:val="28"/>
        </w:rPr>
      </w:pPr>
      <w:r w:rsidRPr="00411AB8">
        <w:rPr>
          <w:b/>
          <w:sz w:val="28"/>
          <w:szCs w:val="28"/>
        </w:rPr>
        <w:t>Featured</w:t>
      </w:r>
      <w:r w:rsidR="009466EE" w:rsidRPr="00411AB8">
        <w:rPr>
          <w:b/>
          <w:sz w:val="28"/>
          <w:szCs w:val="28"/>
        </w:rPr>
        <w:t xml:space="preserve"> Guest Speaker: Rex Tillerson</w:t>
      </w:r>
    </w:p>
    <w:p w:rsidR="00097137" w:rsidRPr="00097137" w:rsidRDefault="009466EE" w:rsidP="00954CEC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inner</w:t>
      </w:r>
      <w:r w:rsidR="00411AB8">
        <w:rPr>
          <w:b/>
          <w:sz w:val="28"/>
          <w:szCs w:val="28"/>
        </w:rPr>
        <w:t xml:space="preserve"> 7:00</w:t>
      </w:r>
      <w:r w:rsidR="00844D3B">
        <w:rPr>
          <w:b/>
          <w:sz w:val="28"/>
          <w:szCs w:val="28"/>
        </w:rPr>
        <w:t xml:space="preserve"> p.m.</w:t>
      </w:r>
    </w:p>
    <w:p w:rsidR="00097137" w:rsidRDefault="009466EE" w:rsidP="00D60D5C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bilene Convention Center Exhibit Hall</w:t>
      </w:r>
    </w:p>
    <w:p w:rsidR="00274B4B" w:rsidRPr="007D05BD" w:rsidRDefault="00274B4B" w:rsidP="00D60D5C">
      <w:pPr>
        <w:spacing w:after="0" w:line="240" w:lineRule="auto"/>
        <w:jc w:val="center"/>
        <w:rPr>
          <w:b/>
          <w:sz w:val="16"/>
          <w:szCs w:val="16"/>
        </w:rPr>
      </w:pPr>
      <w:r w:rsidRPr="007D05BD">
        <w:rPr>
          <w:rFonts w:cs="Arial"/>
          <w:color w:val="222222"/>
          <w:shd w:val="clear" w:color="auto" w:fill="FFFFFF"/>
        </w:rPr>
        <w:t>1100 N 6th St, Abilene, TX 79601</w:t>
      </w:r>
    </w:p>
    <w:p w:rsidR="00D60D5C" w:rsidRPr="00D60D5C" w:rsidRDefault="00D60D5C" w:rsidP="00D60D5C">
      <w:pPr>
        <w:spacing w:after="0" w:line="240" w:lineRule="auto"/>
        <w:jc w:val="center"/>
        <w:rPr>
          <w:b/>
          <w:sz w:val="16"/>
          <w:szCs w:val="16"/>
        </w:rPr>
      </w:pPr>
    </w:p>
    <w:p w:rsidR="007574E0" w:rsidRDefault="00205487" w:rsidP="00D60D5C">
      <w:pPr>
        <w:spacing w:after="0"/>
        <w:ind w:left="2160" w:firstLine="720"/>
        <w:rPr>
          <w:b/>
        </w:rPr>
      </w:pPr>
      <w:r w:rsidRPr="007574E0">
        <w:rPr>
          <w:b/>
        </w:rPr>
        <w:t>Eagle Sc</w:t>
      </w:r>
      <w:r w:rsidR="007574E0">
        <w:rPr>
          <w:b/>
        </w:rPr>
        <w:t>out</w:t>
      </w:r>
      <w:r w:rsidR="007574E0">
        <w:rPr>
          <w:b/>
        </w:rPr>
        <w:tab/>
        <w:t>$</w:t>
      </w:r>
      <w:r w:rsidR="00F61877">
        <w:rPr>
          <w:b/>
        </w:rPr>
        <w:t>10,</w:t>
      </w:r>
      <w:r w:rsidR="007574E0">
        <w:rPr>
          <w:b/>
        </w:rPr>
        <w:t>000</w:t>
      </w:r>
      <w:r w:rsidR="00F61877">
        <w:rPr>
          <w:b/>
        </w:rPr>
        <w:t xml:space="preserve"> </w:t>
      </w:r>
      <w:r w:rsidR="00411AB8">
        <w:rPr>
          <w:b/>
        </w:rPr>
        <w:t>Two</w:t>
      </w:r>
      <w:r w:rsidRPr="007574E0">
        <w:rPr>
          <w:b/>
        </w:rPr>
        <w:t xml:space="preserve"> table</w:t>
      </w:r>
      <w:r w:rsidR="00411AB8">
        <w:rPr>
          <w:b/>
        </w:rPr>
        <w:t>s</w:t>
      </w:r>
      <w:r w:rsidRPr="007574E0">
        <w:rPr>
          <w:b/>
        </w:rPr>
        <w:t xml:space="preserve"> of 8 with recognition</w:t>
      </w:r>
    </w:p>
    <w:p w:rsidR="00205487" w:rsidRPr="007574E0" w:rsidRDefault="00205487" w:rsidP="00D60D5C">
      <w:pPr>
        <w:spacing w:after="0"/>
        <w:ind w:left="2160" w:firstLine="720"/>
        <w:rPr>
          <w:b/>
        </w:rPr>
      </w:pPr>
      <w:r w:rsidRPr="007574E0">
        <w:rPr>
          <w:b/>
        </w:rPr>
        <w:t>Life Scout</w:t>
      </w:r>
      <w:r w:rsidRPr="007574E0">
        <w:rPr>
          <w:b/>
        </w:rPr>
        <w:tab/>
        <w:t>$5</w:t>
      </w:r>
      <w:r w:rsidR="00F61877">
        <w:rPr>
          <w:b/>
        </w:rPr>
        <w:t>,</w:t>
      </w:r>
      <w:r w:rsidRPr="007574E0">
        <w:rPr>
          <w:b/>
        </w:rPr>
        <w:t>00</w:t>
      </w:r>
      <w:r w:rsidR="00F61877">
        <w:rPr>
          <w:b/>
        </w:rPr>
        <w:t>0</w:t>
      </w:r>
      <w:r w:rsidRPr="007574E0">
        <w:rPr>
          <w:b/>
        </w:rPr>
        <w:tab/>
      </w:r>
      <w:r w:rsidR="00F61877">
        <w:rPr>
          <w:b/>
        </w:rPr>
        <w:t xml:space="preserve"> </w:t>
      </w:r>
      <w:r w:rsidR="00D60D5C">
        <w:rPr>
          <w:b/>
        </w:rPr>
        <w:t>One</w:t>
      </w:r>
      <w:r w:rsidRPr="007574E0">
        <w:rPr>
          <w:b/>
        </w:rPr>
        <w:t xml:space="preserve"> table</w:t>
      </w:r>
      <w:r w:rsidR="00D60D5C">
        <w:rPr>
          <w:b/>
        </w:rPr>
        <w:t xml:space="preserve"> </w:t>
      </w:r>
      <w:r w:rsidRPr="007574E0">
        <w:rPr>
          <w:b/>
        </w:rPr>
        <w:t>of 8 with recognition</w:t>
      </w:r>
    </w:p>
    <w:p w:rsidR="00205487" w:rsidRPr="007574E0" w:rsidRDefault="00205487" w:rsidP="00D60D5C">
      <w:pPr>
        <w:spacing w:after="0"/>
        <w:ind w:left="2160" w:firstLine="720"/>
        <w:rPr>
          <w:b/>
        </w:rPr>
      </w:pPr>
      <w:r w:rsidRPr="007574E0">
        <w:rPr>
          <w:b/>
        </w:rPr>
        <w:t>Star Scout</w:t>
      </w:r>
      <w:r w:rsidRPr="007574E0">
        <w:rPr>
          <w:b/>
        </w:rPr>
        <w:tab/>
        <w:t>$</w:t>
      </w:r>
      <w:r w:rsidR="00F61877">
        <w:rPr>
          <w:b/>
        </w:rPr>
        <w:t>2,5</w:t>
      </w:r>
      <w:r w:rsidRPr="007574E0">
        <w:rPr>
          <w:b/>
        </w:rPr>
        <w:t>00</w:t>
      </w:r>
      <w:r w:rsidRPr="007574E0">
        <w:rPr>
          <w:b/>
        </w:rPr>
        <w:tab/>
      </w:r>
      <w:r w:rsidR="00F61877">
        <w:rPr>
          <w:b/>
        </w:rPr>
        <w:t xml:space="preserve"> </w:t>
      </w:r>
      <w:r w:rsidRPr="007574E0">
        <w:rPr>
          <w:b/>
        </w:rPr>
        <w:t>One table of 8 with recognition</w:t>
      </w:r>
    </w:p>
    <w:p w:rsidR="00205487" w:rsidRPr="007574E0" w:rsidRDefault="00205487" w:rsidP="00D60D5C">
      <w:pPr>
        <w:spacing w:after="0"/>
        <w:ind w:left="2160" w:firstLine="720"/>
        <w:rPr>
          <w:b/>
        </w:rPr>
      </w:pPr>
      <w:r w:rsidRPr="007574E0">
        <w:rPr>
          <w:b/>
        </w:rPr>
        <w:t>1</w:t>
      </w:r>
      <w:r w:rsidRPr="007574E0">
        <w:rPr>
          <w:b/>
          <w:vertAlign w:val="superscript"/>
        </w:rPr>
        <w:t>st</w:t>
      </w:r>
      <w:r w:rsidR="006B6FF4">
        <w:rPr>
          <w:b/>
        </w:rPr>
        <w:t xml:space="preserve"> Class Scout</w:t>
      </w:r>
      <w:r w:rsidR="000A5E3D">
        <w:rPr>
          <w:b/>
        </w:rPr>
        <w:t xml:space="preserve">  </w:t>
      </w:r>
      <w:r w:rsidR="006B6FF4">
        <w:rPr>
          <w:b/>
        </w:rPr>
        <w:t xml:space="preserve"> $</w:t>
      </w:r>
      <w:r w:rsidR="00F61877">
        <w:rPr>
          <w:b/>
        </w:rPr>
        <w:t>1,</w:t>
      </w:r>
      <w:r w:rsidR="00D92D2B">
        <w:rPr>
          <w:b/>
        </w:rPr>
        <w:t>25</w:t>
      </w:r>
      <w:r w:rsidR="00F61877">
        <w:rPr>
          <w:b/>
        </w:rPr>
        <w:t>0</w:t>
      </w:r>
      <w:r w:rsidRPr="007574E0">
        <w:rPr>
          <w:b/>
        </w:rPr>
        <w:tab/>
      </w:r>
      <w:r w:rsidR="00F61877">
        <w:rPr>
          <w:b/>
        </w:rPr>
        <w:t xml:space="preserve"> </w:t>
      </w:r>
      <w:r w:rsidRPr="007574E0">
        <w:rPr>
          <w:b/>
        </w:rPr>
        <w:t>One table of 8 with recognition</w:t>
      </w:r>
    </w:p>
    <w:p w:rsidR="00205487" w:rsidRDefault="007574E0" w:rsidP="00D60D5C">
      <w:pPr>
        <w:spacing w:after="0"/>
        <w:ind w:left="2160" w:firstLine="720"/>
        <w:rPr>
          <w:b/>
        </w:rPr>
      </w:pPr>
      <w:r w:rsidRPr="007574E0">
        <w:rPr>
          <w:b/>
        </w:rPr>
        <w:t>Ticket</w:t>
      </w:r>
      <w:r>
        <w:rPr>
          <w:b/>
        </w:rPr>
        <w:t>s</w:t>
      </w:r>
      <w:r w:rsidRPr="007574E0">
        <w:rPr>
          <w:b/>
        </w:rPr>
        <w:tab/>
      </w:r>
      <w:r w:rsidRPr="007574E0">
        <w:rPr>
          <w:b/>
        </w:rPr>
        <w:tab/>
      </w:r>
      <w:r>
        <w:rPr>
          <w:b/>
        </w:rPr>
        <w:t xml:space="preserve"> </w:t>
      </w:r>
      <w:r w:rsidR="006B6FF4">
        <w:rPr>
          <w:b/>
        </w:rPr>
        <w:t xml:space="preserve">  $</w:t>
      </w:r>
      <w:r w:rsidR="003A2C04">
        <w:rPr>
          <w:b/>
        </w:rPr>
        <w:t>1</w:t>
      </w:r>
      <w:r w:rsidR="00844D3B">
        <w:rPr>
          <w:b/>
        </w:rPr>
        <w:t>50</w:t>
      </w:r>
      <w:r w:rsidR="006B6FF4">
        <w:rPr>
          <w:b/>
        </w:rPr>
        <w:t xml:space="preserve">   One ticket, General seating</w:t>
      </w:r>
    </w:p>
    <w:p w:rsidR="00411AB8" w:rsidRDefault="00DB2749" w:rsidP="00411AB8">
      <w:pPr>
        <w:spacing w:after="0"/>
        <w:jc w:val="center"/>
        <w:rPr>
          <w:b/>
        </w:rPr>
      </w:pPr>
      <w:r w:rsidRPr="00DB2749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1264920</wp:posOffset>
                </wp:positionH>
                <wp:positionV relativeFrom="paragraph">
                  <wp:posOffset>97790</wp:posOffset>
                </wp:positionV>
                <wp:extent cx="4799965" cy="640080"/>
                <wp:effectExtent l="19050" t="19050" r="19685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9965" cy="640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2749" w:rsidRPr="004E1C84" w:rsidRDefault="00DB2749" w:rsidP="004E1C84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4E1C84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Al</w:t>
                            </w:r>
                            <w:r w:rsidR="0088710C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l table sponsors </w:t>
                            </w:r>
                            <w:r w:rsidR="00A864DA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and their guests </w:t>
                            </w:r>
                            <w:r w:rsidR="0088710C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at </w:t>
                            </w:r>
                            <w:r w:rsidRPr="004E1C84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$2,500 and above (Star Scout Level and above) are invited to attend a private reception with the Honorees and Guest Speaker before the dinner at 6:00 </w:t>
                            </w:r>
                            <w:r w:rsidR="004E1C84" w:rsidRPr="004E1C84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p.m. </w:t>
                            </w:r>
                            <w:r w:rsidRPr="004E1C84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in the </w:t>
                            </w:r>
                            <w:r w:rsidR="004E1C84" w:rsidRPr="004E1C84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Convention Center </w:t>
                            </w:r>
                            <w:r w:rsidRPr="004E1C84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upstairs conference roo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99.6pt;margin-top:7.7pt;width:377.95pt;height:50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" strokecolor="black [3213]" strokeweight="2.25pt">
                <v:textbox>
                  <w:txbxContent>
                    <w:p w:rsidR="00DB2749" w:rsidRPr="004E1C84" w:rsidRDefault="00DB2749" w:rsidP="004E1C84">
                      <w:pPr>
                        <w:spacing w:after="0"/>
                        <w:jc w:val="center"/>
                        <w:rPr>
                          <w:b/>
                          <w:i/>
                          <w:sz w:val="20"/>
                          <w:szCs w:val="20"/>
                        </w:rPr>
                      </w:pPr>
                      <w:r w:rsidRPr="004E1C84">
                        <w:rPr>
                          <w:b/>
                          <w:i/>
                          <w:sz w:val="20"/>
                          <w:szCs w:val="20"/>
                        </w:rPr>
                        <w:t>Al</w:t>
                      </w:r>
                      <w:r w:rsidR="0088710C">
                        <w:rPr>
                          <w:b/>
                          <w:i/>
                          <w:sz w:val="20"/>
                          <w:szCs w:val="20"/>
                        </w:rPr>
                        <w:t xml:space="preserve">l table sponsors </w:t>
                      </w:r>
                      <w:r w:rsidR="00A864DA">
                        <w:rPr>
                          <w:b/>
                          <w:i/>
                          <w:sz w:val="20"/>
                          <w:szCs w:val="20"/>
                        </w:rPr>
                        <w:t xml:space="preserve">and their guests </w:t>
                      </w:r>
                      <w:r w:rsidR="0088710C">
                        <w:rPr>
                          <w:b/>
                          <w:i/>
                          <w:sz w:val="20"/>
                          <w:szCs w:val="20"/>
                        </w:rPr>
                        <w:t xml:space="preserve">at </w:t>
                      </w:r>
                      <w:r w:rsidRPr="004E1C84">
                        <w:rPr>
                          <w:b/>
                          <w:i/>
                          <w:sz w:val="20"/>
                          <w:szCs w:val="20"/>
                        </w:rPr>
                        <w:t xml:space="preserve">$2,500 and above (Star Scout Level and above) are invited to attend a private reception with the Honorees and Guest Speaker before the dinner at 6:00 </w:t>
                      </w:r>
                      <w:r w:rsidR="004E1C84" w:rsidRPr="004E1C84">
                        <w:rPr>
                          <w:b/>
                          <w:i/>
                          <w:sz w:val="20"/>
                          <w:szCs w:val="20"/>
                        </w:rPr>
                        <w:t xml:space="preserve">p.m. </w:t>
                      </w:r>
                      <w:r w:rsidRPr="004E1C84">
                        <w:rPr>
                          <w:b/>
                          <w:i/>
                          <w:sz w:val="20"/>
                          <w:szCs w:val="20"/>
                        </w:rPr>
                        <w:t xml:space="preserve">in the </w:t>
                      </w:r>
                      <w:r w:rsidR="004E1C84" w:rsidRPr="004E1C84">
                        <w:rPr>
                          <w:b/>
                          <w:i/>
                          <w:sz w:val="20"/>
                          <w:szCs w:val="20"/>
                        </w:rPr>
                        <w:t xml:space="preserve">Convention Center </w:t>
                      </w:r>
                      <w:r w:rsidRPr="004E1C84">
                        <w:rPr>
                          <w:b/>
                          <w:i/>
                          <w:sz w:val="20"/>
                          <w:szCs w:val="20"/>
                        </w:rPr>
                        <w:t>upstairs conference room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</w:rPr>
        <w:t xml:space="preserve"> </w:t>
      </w:r>
    </w:p>
    <w:p w:rsidR="007574E0" w:rsidRPr="007574E0" w:rsidRDefault="007574E0" w:rsidP="00411AB8">
      <w:pPr>
        <w:spacing w:after="0"/>
        <w:ind w:left="1440" w:firstLine="720"/>
        <w:jc w:val="center"/>
        <w:rPr>
          <w:b/>
          <w:sz w:val="16"/>
          <w:szCs w:val="16"/>
        </w:rPr>
      </w:pPr>
    </w:p>
    <w:p w:rsidR="007574E0" w:rsidRPr="007574E0" w:rsidRDefault="007574E0" w:rsidP="00D60D5C">
      <w:pPr>
        <w:spacing w:after="0"/>
        <w:ind w:left="1440" w:firstLine="720"/>
        <w:rPr>
          <w:b/>
        </w:rPr>
      </w:pPr>
    </w:p>
    <w:p w:rsidR="00E277D7" w:rsidRDefault="00E277D7" w:rsidP="00D60D5C">
      <w:pPr>
        <w:spacing w:after="0"/>
        <w:ind w:firstLine="720"/>
        <w:rPr>
          <w:b/>
        </w:rPr>
      </w:pPr>
    </w:p>
    <w:p w:rsidR="00E277D7" w:rsidRDefault="00E277D7" w:rsidP="00D60D5C">
      <w:pPr>
        <w:spacing w:after="0"/>
        <w:ind w:firstLine="720"/>
        <w:rPr>
          <w:b/>
        </w:rPr>
      </w:pPr>
    </w:p>
    <w:p w:rsidR="00516C5D" w:rsidRDefault="00516C5D" w:rsidP="00D60D5C">
      <w:pPr>
        <w:spacing w:after="0"/>
        <w:ind w:firstLine="720"/>
        <w:rPr>
          <w:b/>
        </w:rPr>
      </w:pPr>
    </w:p>
    <w:p w:rsidR="00097137" w:rsidRPr="00097137" w:rsidRDefault="00097137" w:rsidP="00D60D5C">
      <w:pPr>
        <w:spacing w:after="0"/>
        <w:ind w:firstLine="720"/>
        <w:rPr>
          <w:b/>
        </w:rPr>
      </w:pPr>
      <w:r w:rsidRPr="00097137">
        <w:rPr>
          <w:b/>
        </w:rPr>
        <w:t xml:space="preserve">_____ Enclosed is my check for $_________ for _________ </w:t>
      </w:r>
      <w:r w:rsidR="003A2C04">
        <w:rPr>
          <w:b/>
        </w:rPr>
        <w:t>table</w:t>
      </w:r>
      <w:r w:rsidR="00274B4B">
        <w:rPr>
          <w:b/>
        </w:rPr>
        <w:t xml:space="preserve"> / </w:t>
      </w:r>
      <w:r w:rsidRPr="00097137">
        <w:rPr>
          <w:b/>
        </w:rPr>
        <w:t>dinner</w:t>
      </w:r>
      <w:r w:rsidR="00274B4B">
        <w:rPr>
          <w:b/>
        </w:rPr>
        <w:t xml:space="preserve"> </w:t>
      </w:r>
      <w:r w:rsidRPr="00097137">
        <w:rPr>
          <w:b/>
        </w:rPr>
        <w:t xml:space="preserve"> reservations.</w:t>
      </w:r>
    </w:p>
    <w:p w:rsidR="003A2C04" w:rsidRDefault="003A2C04" w:rsidP="00D60D5C">
      <w:pPr>
        <w:spacing w:after="0"/>
        <w:ind w:left="720"/>
        <w:rPr>
          <w:b/>
        </w:rPr>
      </w:pPr>
    </w:p>
    <w:p w:rsidR="00097137" w:rsidRPr="00097137" w:rsidRDefault="00205838" w:rsidP="00D60D5C">
      <w:pPr>
        <w:spacing w:after="0"/>
        <w:ind w:left="720"/>
        <w:rPr>
          <w:b/>
        </w:rPr>
      </w:pPr>
      <w:r>
        <w:rPr>
          <w:b/>
        </w:rPr>
        <w:t xml:space="preserve">_____ </w:t>
      </w:r>
      <w:r w:rsidR="00097137" w:rsidRPr="00097137">
        <w:rPr>
          <w:b/>
        </w:rPr>
        <w:t>I regret I will not be able to attend but enclosed is my contribution of $_________to the Boy Scouts of America</w:t>
      </w:r>
      <w:r>
        <w:rPr>
          <w:b/>
        </w:rPr>
        <w:t xml:space="preserve">, Texas Trails </w:t>
      </w:r>
      <w:r w:rsidR="002930A8">
        <w:rPr>
          <w:b/>
        </w:rPr>
        <w:t>Council</w:t>
      </w:r>
      <w:r w:rsidR="00097137" w:rsidRPr="00097137">
        <w:rPr>
          <w:b/>
        </w:rPr>
        <w:t xml:space="preserve"> in honor of</w:t>
      </w:r>
      <w:r w:rsidR="00F32453">
        <w:rPr>
          <w:b/>
        </w:rPr>
        <w:t xml:space="preserve"> </w:t>
      </w:r>
      <w:r w:rsidR="009466EE">
        <w:rPr>
          <w:b/>
        </w:rPr>
        <w:t>Lee and Rae Ann Hamilton</w:t>
      </w:r>
      <w:r w:rsidR="00097137" w:rsidRPr="00097137">
        <w:rPr>
          <w:b/>
        </w:rPr>
        <w:t>.</w:t>
      </w:r>
      <w:r w:rsidR="002630F9">
        <w:rPr>
          <w:b/>
        </w:rPr>
        <w:br/>
      </w:r>
    </w:p>
    <w:p w:rsidR="00D92D2B" w:rsidRDefault="00097137" w:rsidP="00D92D2B">
      <w:pPr>
        <w:spacing w:after="0"/>
        <w:ind w:firstLine="720"/>
      </w:pPr>
      <w:r>
        <w:t>Name or Business:</w:t>
      </w:r>
      <w:r w:rsidR="002630F9">
        <w:t xml:space="preserve"> </w:t>
      </w:r>
      <w:r>
        <w:t>______</w:t>
      </w:r>
      <w:r w:rsidR="002630F9">
        <w:t>_____</w:t>
      </w:r>
      <w:r>
        <w:t>______________________</w:t>
      </w:r>
      <w:r w:rsidR="00D92D2B">
        <w:t>_______________________</w:t>
      </w:r>
      <w:r w:rsidR="00EC5C70">
        <w:t>___________</w:t>
      </w:r>
    </w:p>
    <w:p w:rsidR="00097137" w:rsidRDefault="00097137" w:rsidP="00D60D5C">
      <w:pPr>
        <w:spacing w:after="0"/>
        <w:ind w:firstLine="720"/>
      </w:pPr>
      <w:r>
        <w:t>Addres</w:t>
      </w:r>
      <w:r w:rsidR="00D92D2B">
        <w:t>s:</w:t>
      </w:r>
      <w:r w:rsidR="002630F9">
        <w:t xml:space="preserve"> </w:t>
      </w:r>
      <w:r w:rsidR="00D92D2B">
        <w:t>___________________________________________________</w:t>
      </w:r>
      <w:r w:rsidR="00EC5C70">
        <w:t>___</w:t>
      </w:r>
      <w:r w:rsidR="002630F9">
        <w:t>_____________</w:t>
      </w:r>
      <w:r w:rsidR="00EC5C70">
        <w:t>________</w:t>
      </w:r>
      <w:r>
        <w:t xml:space="preserve">  </w:t>
      </w:r>
    </w:p>
    <w:p w:rsidR="00097137" w:rsidRDefault="00097137" w:rsidP="00D60D5C">
      <w:pPr>
        <w:spacing w:after="0"/>
        <w:ind w:firstLine="720"/>
      </w:pPr>
      <w:r>
        <w:t>Phone:</w:t>
      </w:r>
      <w:r w:rsidR="002630F9">
        <w:t xml:space="preserve"> </w:t>
      </w:r>
      <w:r>
        <w:t>_________</w:t>
      </w:r>
      <w:r w:rsidR="00D92D2B">
        <w:t>___</w:t>
      </w:r>
      <w:r w:rsidR="002630F9">
        <w:t>_</w:t>
      </w:r>
      <w:r w:rsidR="00D92D2B">
        <w:t>____</w:t>
      </w:r>
      <w:r>
        <w:t xml:space="preserve">     Email: _______________________________________</w:t>
      </w:r>
      <w:r w:rsidR="00D92D2B">
        <w:t>__</w:t>
      </w:r>
      <w:r w:rsidR="00EC5C70">
        <w:t>___________</w:t>
      </w:r>
    </w:p>
    <w:p w:rsidR="007574E0" w:rsidRDefault="007574E0" w:rsidP="00D60D5C">
      <w:pPr>
        <w:spacing w:after="0"/>
        <w:ind w:firstLine="720"/>
        <w:rPr>
          <w:b/>
        </w:rPr>
      </w:pPr>
    </w:p>
    <w:p w:rsidR="00D92D2B" w:rsidRPr="00EC5C70" w:rsidRDefault="00097137" w:rsidP="00EC5C70">
      <w:pPr>
        <w:spacing w:after="0"/>
        <w:ind w:left="720"/>
        <w:rPr>
          <w:b/>
          <w:sz w:val="20"/>
          <w:szCs w:val="20"/>
        </w:rPr>
      </w:pPr>
      <w:r w:rsidRPr="00EC5C70">
        <w:rPr>
          <w:b/>
          <w:sz w:val="20"/>
          <w:szCs w:val="20"/>
        </w:rPr>
        <w:t>All table sponsors</w:t>
      </w:r>
      <w:r w:rsidR="00F61877" w:rsidRPr="00EC5C70">
        <w:rPr>
          <w:b/>
          <w:sz w:val="20"/>
          <w:szCs w:val="20"/>
        </w:rPr>
        <w:t xml:space="preserve"> and honorariums</w:t>
      </w:r>
      <w:r w:rsidRPr="00EC5C70">
        <w:rPr>
          <w:b/>
          <w:sz w:val="20"/>
          <w:szCs w:val="20"/>
        </w:rPr>
        <w:t xml:space="preserve"> </w:t>
      </w:r>
      <w:r w:rsidR="00D92D2B" w:rsidRPr="00EC5C70">
        <w:rPr>
          <w:b/>
          <w:sz w:val="20"/>
          <w:szCs w:val="20"/>
        </w:rPr>
        <w:t xml:space="preserve">$1,000 and above </w:t>
      </w:r>
      <w:r w:rsidR="00E45AF2">
        <w:rPr>
          <w:b/>
          <w:sz w:val="20"/>
          <w:szCs w:val="20"/>
        </w:rPr>
        <w:t xml:space="preserve">will be listed on the invitation &amp; </w:t>
      </w:r>
      <w:r w:rsidRPr="00906393">
        <w:rPr>
          <w:b/>
          <w:noProof/>
          <w:sz w:val="20"/>
          <w:szCs w:val="20"/>
        </w:rPr>
        <w:t>program,</w:t>
      </w:r>
      <w:r w:rsidRPr="00EC5C70">
        <w:rPr>
          <w:b/>
          <w:sz w:val="20"/>
          <w:szCs w:val="20"/>
        </w:rPr>
        <w:t xml:space="preserve"> unless requested otherwise.</w:t>
      </w:r>
    </w:p>
    <w:p w:rsidR="00097137" w:rsidRPr="007574E0" w:rsidRDefault="00097137" w:rsidP="00D60D5C">
      <w:pPr>
        <w:spacing w:after="0"/>
        <w:ind w:firstLine="720"/>
        <w:rPr>
          <w:b/>
        </w:rPr>
      </w:pPr>
      <w:r w:rsidRPr="00B42215">
        <w:rPr>
          <w:b/>
          <w:sz w:val="24"/>
          <w:szCs w:val="24"/>
        </w:rPr>
        <w:t xml:space="preserve">How name should </w:t>
      </w:r>
      <w:r w:rsidR="00EC5C70" w:rsidRPr="00B42215">
        <w:rPr>
          <w:b/>
          <w:sz w:val="24"/>
          <w:szCs w:val="24"/>
        </w:rPr>
        <w:t>be listed</w:t>
      </w:r>
      <w:r w:rsidRPr="00B42215">
        <w:rPr>
          <w:b/>
          <w:sz w:val="24"/>
          <w:szCs w:val="24"/>
        </w:rPr>
        <w:t xml:space="preserve"> in </w:t>
      </w:r>
      <w:r w:rsidR="00EC5C70" w:rsidRPr="00B42215">
        <w:rPr>
          <w:b/>
          <w:sz w:val="24"/>
          <w:szCs w:val="24"/>
        </w:rPr>
        <w:t>invitation/</w:t>
      </w:r>
      <w:r w:rsidRPr="00B42215">
        <w:rPr>
          <w:b/>
          <w:sz w:val="24"/>
          <w:szCs w:val="24"/>
        </w:rPr>
        <w:t>program</w:t>
      </w:r>
      <w:r w:rsidRPr="00E24EA6">
        <w:rPr>
          <w:b/>
          <w:sz w:val="24"/>
          <w:szCs w:val="24"/>
        </w:rPr>
        <w:t>:</w:t>
      </w:r>
      <w:r w:rsidRPr="007574E0">
        <w:rPr>
          <w:b/>
        </w:rPr>
        <w:t xml:space="preserve"> _________________</w:t>
      </w:r>
      <w:r w:rsidR="00EC5C70">
        <w:rPr>
          <w:b/>
        </w:rPr>
        <w:t>______________________________</w:t>
      </w:r>
    </w:p>
    <w:p w:rsidR="00EC5C70" w:rsidRDefault="00EC5C70" w:rsidP="00D60D5C">
      <w:pPr>
        <w:spacing w:after="0" w:line="240" w:lineRule="auto"/>
        <w:ind w:firstLine="720"/>
      </w:pPr>
    </w:p>
    <w:p w:rsidR="00097137" w:rsidRDefault="00097137" w:rsidP="00D60D5C">
      <w:pPr>
        <w:spacing w:after="0" w:line="240" w:lineRule="auto"/>
        <w:ind w:firstLine="720"/>
      </w:pPr>
      <w:r>
        <w:t xml:space="preserve">Make checks payable </w:t>
      </w:r>
      <w:r w:rsidRPr="00906393">
        <w:rPr>
          <w:noProof/>
        </w:rPr>
        <w:t>to:</w:t>
      </w:r>
      <w:r>
        <w:t xml:space="preserve"> </w:t>
      </w:r>
      <w:r>
        <w:tab/>
        <w:t xml:space="preserve">Texas Trails Council      </w:t>
      </w:r>
    </w:p>
    <w:p w:rsidR="00097137" w:rsidRDefault="00844D3B" w:rsidP="00D60D5C">
      <w:pPr>
        <w:spacing w:after="0" w:line="240" w:lineRule="auto"/>
        <w:ind w:left="2880" w:firstLine="720"/>
      </w:pPr>
      <w:r>
        <w:t>3811</w:t>
      </w:r>
      <w:r w:rsidR="00097137">
        <w:t xml:space="preserve"> North </w:t>
      </w:r>
      <w:r>
        <w:t>1st</w:t>
      </w:r>
    </w:p>
    <w:p w:rsidR="00097137" w:rsidRDefault="00097137" w:rsidP="00D60D5C">
      <w:pPr>
        <w:spacing w:after="0" w:line="240" w:lineRule="auto"/>
        <w:ind w:left="2880" w:firstLine="720"/>
      </w:pPr>
      <w:r>
        <w:t>Abilene, TX 7960</w:t>
      </w:r>
      <w:r w:rsidR="00844D3B">
        <w:t>3</w:t>
      </w:r>
    </w:p>
    <w:p w:rsidR="00097137" w:rsidRPr="007574E0" w:rsidRDefault="00097137" w:rsidP="00D60D5C">
      <w:pPr>
        <w:spacing w:after="0"/>
        <w:rPr>
          <w:sz w:val="16"/>
          <w:szCs w:val="16"/>
        </w:rPr>
      </w:pPr>
      <w:r>
        <w:t xml:space="preserve">         </w:t>
      </w:r>
    </w:p>
    <w:p w:rsidR="0006589A" w:rsidRDefault="00EC5C70" w:rsidP="00EC5C70">
      <w:pPr>
        <w:spacing w:after="0"/>
        <w:ind w:left="720"/>
        <w:rPr>
          <w:b/>
        </w:rPr>
      </w:pPr>
      <w:r>
        <w:t xml:space="preserve"> </w:t>
      </w:r>
      <w:r w:rsidR="00097137">
        <w:t xml:space="preserve">For additional information: </w:t>
      </w:r>
      <w:r>
        <w:t xml:space="preserve"> </w:t>
      </w:r>
      <w:r w:rsidR="002630F9">
        <w:rPr>
          <w:b/>
        </w:rPr>
        <w:t>Cindy Webb</w:t>
      </w:r>
      <w:r w:rsidR="00D92D2B" w:rsidRPr="00D92D2B">
        <w:rPr>
          <w:b/>
        </w:rPr>
        <w:t>:</w:t>
      </w:r>
      <w:r w:rsidR="002F3D26">
        <w:t xml:space="preserve">  </w:t>
      </w:r>
      <w:proofErr w:type="gramStart"/>
      <w:r w:rsidR="00954CEC">
        <w:rPr>
          <w:rStyle w:val="Hyperlink"/>
        </w:rPr>
        <w:t>ciwebb@bsamail.org</w:t>
      </w:r>
      <w:r w:rsidR="003A2C04">
        <w:t xml:space="preserve">  or</w:t>
      </w:r>
      <w:proofErr w:type="gramEnd"/>
      <w:r w:rsidR="003A2C04">
        <w:t xml:space="preserve"> call</w:t>
      </w:r>
      <w:r w:rsidR="00D92D2B">
        <w:t xml:space="preserve"> 325-677-2688</w:t>
      </w:r>
      <w:r w:rsidR="002F3D26">
        <w:t xml:space="preserve">     </w:t>
      </w:r>
    </w:p>
    <w:p w:rsidR="00844D3B" w:rsidRDefault="00844D3B" w:rsidP="00844D3B">
      <w:pPr>
        <w:spacing w:after="0"/>
        <w:ind w:firstLine="720"/>
        <w:jc w:val="center"/>
        <w:rPr>
          <w:b/>
        </w:rPr>
      </w:pPr>
    </w:p>
    <w:p w:rsidR="00844D3B" w:rsidRDefault="00844D3B" w:rsidP="00844D3B">
      <w:pPr>
        <w:spacing w:after="0"/>
        <w:ind w:firstLine="720"/>
        <w:rPr>
          <w:b/>
        </w:rPr>
      </w:pPr>
      <w:r w:rsidRPr="00097137">
        <w:rPr>
          <w:b/>
        </w:rPr>
        <w:t>Boy Scouts of America is a 501(c)3 organization. Contributions are tax-deductible.</w:t>
      </w:r>
    </w:p>
    <w:p w:rsidR="00EC5C70" w:rsidRDefault="00EC5C70" w:rsidP="00EC5C70">
      <w:pPr>
        <w:spacing w:after="0"/>
        <w:ind w:left="720"/>
        <w:rPr>
          <w:b/>
        </w:rPr>
      </w:pPr>
      <w:r w:rsidRPr="00EC5C70">
        <w:rPr>
          <w:b/>
        </w:rPr>
        <w:t xml:space="preserve">*Money raised by this event will support the operating needs of Texas Trails Council. </w:t>
      </w:r>
    </w:p>
    <w:sectPr w:rsidR="00EC5C70" w:rsidSect="00EC5C70">
      <w:pgSz w:w="12240" w:h="15840"/>
      <w:pgMar w:top="432" w:right="432" w:bottom="288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N7MwMDM1MTQzNDFW0lEKTi0uzszPAykwrwUAmMZXtywAAAA="/>
  </w:docVars>
  <w:rsids>
    <w:rsidRoot w:val="00097137"/>
    <w:rsid w:val="00097137"/>
    <w:rsid w:val="000A5E3D"/>
    <w:rsid w:val="001651EB"/>
    <w:rsid w:val="00205487"/>
    <w:rsid w:val="00205838"/>
    <w:rsid w:val="002630F9"/>
    <w:rsid w:val="00274B4B"/>
    <w:rsid w:val="002930A8"/>
    <w:rsid w:val="002D311D"/>
    <w:rsid w:val="002F3D26"/>
    <w:rsid w:val="00336CA1"/>
    <w:rsid w:val="003A2C04"/>
    <w:rsid w:val="003B31DE"/>
    <w:rsid w:val="00411AB8"/>
    <w:rsid w:val="00470993"/>
    <w:rsid w:val="00486820"/>
    <w:rsid w:val="004A244A"/>
    <w:rsid w:val="004E1C84"/>
    <w:rsid w:val="00516C5D"/>
    <w:rsid w:val="005822A4"/>
    <w:rsid w:val="00596B0E"/>
    <w:rsid w:val="005C2B85"/>
    <w:rsid w:val="00601D97"/>
    <w:rsid w:val="00640341"/>
    <w:rsid w:val="00687674"/>
    <w:rsid w:val="006B6FF4"/>
    <w:rsid w:val="007574E0"/>
    <w:rsid w:val="007D05BD"/>
    <w:rsid w:val="00844D3B"/>
    <w:rsid w:val="0088710C"/>
    <w:rsid w:val="008E2985"/>
    <w:rsid w:val="00906393"/>
    <w:rsid w:val="009466EE"/>
    <w:rsid w:val="00954CEC"/>
    <w:rsid w:val="00A064E4"/>
    <w:rsid w:val="00A24E91"/>
    <w:rsid w:val="00A864DA"/>
    <w:rsid w:val="00B42215"/>
    <w:rsid w:val="00BB0F4C"/>
    <w:rsid w:val="00BC14A2"/>
    <w:rsid w:val="00CB23D9"/>
    <w:rsid w:val="00CD428E"/>
    <w:rsid w:val="00D01D8F"/>
    <w:rsid w:val="00D53DCB"/>
    <w:rsid w:val="00D60D5C"/>
    <w:rsid w:val="00D743FD"/>
    <w:rsid w:val="00D80D0B"/>
    <w:rsid w:val="00D92D2B"/>
    <w:rsid w:val="00DB2749"/>
    <w:rsid w:val="00E24EA6"/>
    <w:rsid w:val="00E277D7"/>
    <w:rsid w:val="00E45AF2"/>
    <w:rsid w:val="00EC5C70"/>
    <w:rsid w:val="00EE6964"/>
    <w:rsid w:val="00EF6AA3"/>
    <w:rsid w:val="00F32453"/>
    <w:rsid w:val="00F4540E"/>
    <w:rsid w:val="00F61877"/>
    <w:rsid w:val="00F72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65E19D-232F-42C5-AC44-9106F274B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71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137"/>
    <w:rPr>
      <w:rFonts w:ascii="Tahoma" w:hAnsi="Tahoma" w:cs="Tahoma"/>
      <w:sz w:val="16"/>
      <w:szCs w:val="16"/>
    </w:rPr>
  </w:style>
  <w:style w:type="character" w:customStyle="1" w:styleId="titletest21">
    <w:name w:val="titletest21"/>
    <w:basedOn w:val="DefaultParagraphFont"/>
    <w:rsid w:val="00D743FD"/>
    <w:rPr>
      <w:b/>
      <w:bCs/>
      <w:color w:val="333333"/>
    </w:rPr>
  </w:style>
  <w:style w:type="character" w:styleId="Emphasis">
    <w:name w:val="Emphasis"/>
    <w:basedOn w:val="DefaultParagraphFont"/>
    <w:uiPriority w:val="20"/>
    <w:qFormat/>
    <w:rsid w:val="002F3D26"/>
    <w:rPr>
      <w:b/>
      <w:bCs/>
      <w:i w:val="0"/>
      <w:iCs w:val="0"/>
    </w:rPr>
  </w:style>
  <w:style w:type="character" w:customStyle="1" w:styleId="st1">
    <w:name w:val="st1"/>
    <w:basedOn w:val="DefaultParagraphFont"/>
    <w:rsid w:val="002F3D26"/>
  </w:style>
  <w:style w:type="character" w:styleId="Hyperlink">
    <w:name w:val="Hyperlink"/>
    <w:basedOn w:val="DefaultParagraphFont"/>
    <w:uiPriority w:val="99"/>
    <w:unhideWhenUsed/>
    <w:rsid w:val="00D92D2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ILENE ISD</Company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ILENE ISD</dc:creator>
  <cp:lastModifiedBy>Mark Conrad</cp:lastModifiedBy>
  <cp:revision>2</cp:revision>
  <cp:lastPrinted>2019-01-15T23:01:00Z</cp:lastPrinted>
  <dcterms:created xsi:type="dcterms:W3CDTF">2019-01-23T17:06:00Z</dcterms:created>
  <dcterms:modified xsi:type="dcterms:W3CDTF">2019-01-23T17:06:00Z</dcterms:modified>
</cp:coreProperties>
</file>